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A37501D" w14:textId="77777777" w:rsidR="00FD557C" w:rsidRDefault="00FD557C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5DAB6C7B" w14:textId="77777777" w:rsidR="00FD557C" w:rsidRDefault="00FD557C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7D5FC2E5" w14:textId="7D9E85C5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TÍTULO </w:t>
      </w: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DE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L</w:t>
      </w: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PROYECTO </w:t>
      </w:r>
    </w:p>
    <w:p w14:paraId="02EB378F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A05A809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5A39BBE3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1C8F39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72A3D3E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D0B940D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E27B00A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0061E4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4EAFD9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B94D5A5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DEEC669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656B9AB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5FB0818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49F31CB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53128261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2486C05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55CBF81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NOMB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RES</w:t>
      </w: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DE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</w:t>
      </w: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L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OS</w:t>
      </w: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ESTUDIANTE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S</w:t>
      </w:r>
    </w:p>
    <w:p w14:paraId="4101652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B99056E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0CA05E5" w14:textId="47338F14" w:rsidR="0010311B" w:rsidRPr="0010311B" w:rsidRDefault="003C2F3E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GRUPO ASIGNADO</w:t>
      </w:r>
    </w:p>
    <w:p w14:paraId="1299C43A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DDBEF00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461D779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1BCEC4A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DOCENTES INVOLUCRADOS</w:t>
      </w:r>
    </w:p>
    <w:p w14:paraId="3CF2D8B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FB78278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FC39945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562CB0E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4CE0A41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2EBF3C5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D98A12B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2946DB82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5997CC1D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10FFD37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B699379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FE9F23F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F72F64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8CE6F91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2938999C" w14:textId="141350DD" w:rsidR="0010311B" w:rsidRPr="0010311B" w:rsidRDefault="003C2F3E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CAMPUSLANDS</w:t>
      </w:r>
    </w:p>
    <w:p w14:paraId="1DED6EEB" w14:textId="7CC5E13D" w:rsidR="0010311B" w:rsidRPr="0010311B" w:rsidRDefault="006452A4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SALON XXXXXX</w:t>
      </w:r>
      <w:r w:rsid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br/>
      </w:r>
      <w:r w:rsidR="003C2F3E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RUTA 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XXXXXX</w:t>
      </w:r>
    </w:p>
    <w:p w14:paraId="5C07DC66" w14:textId="07EFD8B7" w:rsidR="0010311B" w:rsidRPr="0010311B" w:rsidRDefault="003C2F3E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FLORIDABLANCA</w:t>
      </w:r>
    </w:p>
    <w:p w14:paraId="749D3916" w14:textId="0127F850" w:rsidR="0010311B" w:rsidRPr="0010311B" w:rsidRDefault="08BEA21F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  <w:r w:rsidRPr="08BEA21F">
        <w:rPr>
          <w:rFonts w:ascii="Arial" w:eastAsia="Arial" w:hAnsi="Arial" w:cs="Arial"/>
          <w:b/>
          <w:bCs/>
          <w:sz w:val="24"/>
          <w:szCs w:val="24"/>
          <w:lang w:val="es-ES" w:eastAsia="es-ES"/>
        </w:rPr>
        <w:t>20</w:t>
      </w:r>
      <w:r w:rsidR="001424F7">
        <w:rPr>
          <w:rFonts w:ascii="Arial" w:eastAsia="Arial" w:hAnsi="Arial" w:cs="Arial"/>
          <w:b/>
          <w:bCs/>
          <w:sz w:val="24"/>
          <w:szCs w:val="24"/>
          <w:lang w:val="es-ES" w:eastAsia="es-ES"/>
        </w:rPr>
        <w:t>2</w:t>
      </w:r>
      <w:r w:rsidR="003C2F3E">
        <w:rPr>
          <w:rFonts w:ascii="Arial" w:eastAsia="Arial" w:hAnsi="Arial" w:cs="Arial"/>
          <w:b/>
          <w:bCs/>
          <w:sz w:val="24"/>
          <w:szCs w:val="24"/>
          <w:lang w:val="es-ES" w:eastAsia="es-ES"/>
        </w:rPr>
        <w:t>4</w:t>
      </w:r>
    </w:p>
    <w:p w14:paraId="36C3BDED" w14:textId="41C0F783" w:rsidR="0010311B" w:rsidRPr="0010311B" w:rsidRDefault="000436FD" w:rsidP="0010311B">
      <w:pPr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lastRenderedPageBreak/>
        <w:t xml:space="preserve">TÍTULO DEL </w:t>
      </w:r>
      <w:r w:rsidR="0010311B"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PROYECTO </w:t>
      </w:r>
    </w:p>
    <w:p w14:paraId="61CDCEAD" w14:textId="77777777" w:rsidR="000436FD" w:rsidRDefault="000436FD" w:rsidP="00AD5A3D">
      <w:pPr>
        <w:spacing w:line="240" w:lineRule="auto"/>
        <w:jc w:val="both"/>
        <w:rPr>
          <w:rFonts w:ascii="Arial Narrow" w:hAnsi="Arial Narrow"/>
          <w:sz w:val="24"/>
          <w:szCs w:val="24"/>
        </w:rPr>
      </w:pPr>
    </w:p>
    <w:p w14:paraId="6206EAB2" w14:textId="26A07B85" w:rsidR="000436FD" w:rsidRPr="00E138A8" w:rsidRDefault="004E3699" w:rsidP="00E138A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 Narrow" w:hAnsi="Arial Narrow"/>
          <w:b/>
          <w:sz w:val="24"/>
          <w:szCs w:val="24"/>
        </w:rPr>
      </w:pPr>
      <w:r w:rsidRPr="00E138A8">
        <w:rPr>
          <w:rFonts w:ascii="Arial Narrow" w:hAnsi="Arial Narrow"/>
          <w:b/>
          <w:sz w:val="24"/>
          <w:szCs w:val="24"/>
        </w:rPr>
        <w:t xml:space="preserve">SITUACIÓN </w:t>
      </w:r>
      <w:r w:rsidR="00E51E5F">
        <w:rPr>
          <w:rFonts w:ascii="Arial Narrow" w:hAnsi="Arial Narrow"/>
          <w:b/>
          <w:sz w:val="24"/>
          <w:szCs w:val="24"/>
        </w:rPr>
        <w:t>PROBLEMA</w:t>
      </w:r>
    </w:p>
    <w:p w14:paraId="37D6EAC3" w14:textId="77777777" w:rsidR="000436FD" w:rsidRPr="00423118" w:rsidRDefault="000436FD" w:rsidP="000436FD">
      <w:pPr>
        <w:spacing w:line="240" w:lineRule="auto"/>
        <w:jc w:val="both"/>
        <w:rPr>
          <w:rFonts w:ascii="Arial Narrow" w:hAnsi="Arial Narrow"/>
          <w:sz w:val="24"/>
          <w:szCs w:val="24"/>
        </w:rPr>
      </w:pPr>
      <w:r w:rsidRPr="00423118">
        <w:rPr>
          <w:rFonts w:ascii="Arial Narrow" w:hAnsi="Arial Narrow"/>
          <w:sz w:val="24"/>
          <w:szCs w:val="24"/>
        </w:rPr>
        <w:t xml:space="preserve">En este aparte del documento se </w:t>
      </w:r>
      <w:r>
        <w:rPr>
          <w:rFonts w:ascii="Arial Narrow" w:hAnsi="Arial Narrow"/>
          <w:sz w:val="24"/>
          <w:szCs w:val="24"/>
        </w:rPr>
        <w:t>espera que el estudiante</w:t>
      </w:r>
      <w:r w:rsidRPr="00423118">
        <w:rPr>
          <w:rFonts w:ascii="Arial Narrow" w:hAnsi="Arial Narrow"/>
          <w:sz w:val="24"/>
          <w:szCs w:val="24"/>
        </w:rPr>
        <w:t>:</w:t>
      </w:r>
    </w:p>
    <w:p w14:paraId="31D81B00" w14:textId="70D15CF9" w:rsidR="000436FD" w:rsidRDefault="000436FD" w:rsidP="000436FD">
      <w:pPr>
        <w:spacing w:line="240" w:lineRule="auto"/>
        <w:jc w:val="both"/>
        <w:rPr>
          <w:rFonts w:ascii="Arial Narrow" w:hAnsi="Arial Narrow"/>
          <w:sz w:val="24"/>
          <w:szCs w:val="24"/>
          <w:lang w:val="es-ES"/>
        </w:rPr>
      </w:pPr>
      <w:r w:rsidRPr="00423118">
        <w:rPr>
          <w:rFonts w:ascii="Arial Narrow" w:hAnsi="Arial Narrow"/>
          <w:sz w:val="24"/>
          <w:szCs w:val="24"/>
        </w:rPr>
        <w:t xml:space="preserve">A </w:t>
      </w:r>
      <w:r>
        <w:rPr>
          <w:rFonts w:ascii="Arial Narrow" w:hAnsi="Arial Narrow"/>
          <w:sz w:val="24"/>
          <w:szCs w:val="24"/>
        </w:rPr>
        <w:t>–</w:t>
      </w:r>
      <w:r w:rsidRPr="00423118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Plantee en forma clara y concisa la situación, necesidad, u oportunidad, que da origen al proyecto que intenta llevar a cabo. </w:t>
      </w:r>
      <w:r w:rsidR="00E51E5F">
        <w:rPr>
          <w:rFonts w:ascii="Arial Narrow" w:hAnsi="Arial Narrow"/>
          <w:sz w:val="24"/>
          <w:szCs w:val="24"/>
        </w:rPr>
        <w:t>El problema ha sido planteado de forma resumida en el formato de definición del proyecto presentado, razón por la cual se espera una descripción más ampliada y soportada en referentes.</w:t>
      </w:r>
      <w:r>
        <w:rPr>
          <w:rFonts w:ascii="Arial Narrow" w:hAnsi="Arial Narrow"/>
          <w:sz w:val="24"/>
          <w:szCs w:val="24"/>
        </w:rPr>
        <w:t xml:space="preserve">  </w:t>
      </w:r>
    </w:p>
    <w:p w14:paraId="06A2E72D" w14:textId="0241426B" w:rsidR="007F72E8" w:rsidRDefault="003C2F3E" w:rsidP="00E138A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LEVANTAMIENTO DE REQUERIMIENTOS</w:t>
      </w:r>
    </w:p>
    <w:p w14:paraId="66B1A54D" w14:textId="77777777" w:rsidR="003C2F3E" w:rsidRPr="003C2F3E" w:rsidRDefault="003C2F3E" w:rsidP="003C2F3E">
      <w:pPr>
        <w:spacing w:line="240" w:lineRule="auto"/>
        <w:jc w:val="both"/>
        <w:rPr>
          <w:rFonts w:ascii="Arial Narrow" w:hAnsi="Arial Narrow"/>
          <w:b/>
          <w:sz w:val="24"/>
          <w:szCs w:val="24"/>
        </w:rPr>
      </w:pPr>
    </w:p>
    <w:p w14:paraId="120A2059" w14:textId="671B5CEC" w:rsidR="00423118" w:rsidRDefault="003C2F3E" w:rsidP="00E138A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REQUERIMIENTOS</w:t>
      </w:r>
    </w:p>
    <w:p w14:paraId="3D506400" w14:textId="77777777" w:rsidR="00E138A8" w:rsidRPr="00423118" w:rsidRDefault="00E138A8" w:rsidP="00E138A8">
      <w:pPr>
        <w:pStyle w:val="ListParagraph"/>
        <w:spacing w:line="240" w:lineRule="auto"/>
        <w:ind w:left="360"/>
        <w:jc w:val="both"/>
        <w:rPr>
          <w:rFonts w:ascii="Arial Narrow" w:hAnsi="Arial Narrow"/>
          <w:b/>
          <w:sz w:val="24"/>
          <w:szCs w:val="24"/>
        </w:rPr>
      </w:pPr>
    </w:p>
    <w:p w14:paraId="148BE676" w14:textId="50B89DC8" w:rsidR="004E3699" w:rsidRPr="00D43D74" w:rsidRDefault="003C2F3E" w:rsidP="00E138A8">
      <w:pPr>
        <w:pStyle w:val="ListParagraph"/>
        <w:numPr>
          <w:ilvl w:val="1"/>
          <w:numId w:val="7"/>
        </w:numPr>
        <w:spacing w:line="240" w:lineRule="auto"/>
        <w:ind w:left="426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Requerimientos Funcionales</w:t>
      </w:r>
    </w:p>
    <w:p w14:paraId="05952ED1" w14:textId="77777777" w:rsidR="00E138A8" w:rsidRPr="00D43D74" w:rsidRDefault="00E138A8" w:rsidP="00D43D74">
      <w:pPr>
        <w:spacing w:line="240" w:lineRule="auto"/>
        <w:jc w:val="both"/>
        <w:rPr>
          <w:rFonts w:ascii="Arial Narrow" w:hAnsi="Arial Narrow"/>
          <w:sz w:val="24"/>
          <w:szCs w:val="24"/>
        </w:rPr>
      </w:pPr>
    </w:p>
    <w:p w14:paraId="2BA0EBB2" w14:textId="07C19D28" w:rsidR="004A67F8" w:rsidRPr="00D43D74" w:rsidRDefault="003C2F3E" w:rsidP="00AD5A3D">
      <w:pPr>
        <w:pStyle w:val="ListParagraph"/>
        <w:numPr>
          <w:ilvl w:val="1"/>
          <w:numId w:val="7"/>
        </w:numPr>
        <w:spacing w:line="240" w:lineRule="auto"/>
        <w:ind w:left="426"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Requerimientos No Funcionales</w:t>
      </w:r>
    </w:p>
    <w:p w14:paraId="32CF1A72" w14:textId="77777777" w:rsidR="00CA0418" w:rsidRDefault="00CA0418" w:rsidP="00AD5A3D">
      <w:pPr>
        <w:spacing w:line="240" w:lineRule="auto"/>
        <w:jc w:val="both"/>
        <w:rPr>
          <w:rFonts w:ascii="Arial Narrow" w:hAnsi="Arial Narrow"/>
          <w:sz w:val="24"/>
          <w:szCs w:val="24"/>
        </w:rPr>
      </w:pPr>
    </w:p>
    <w:p w14:paraId="750F3958" w14:textId="24904195" w:rsidR="00423118" w:rsidRPr="00423118" w:rsidRDefault="003C2F3E" w:rsidP="008E2192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HISTORIAS DE USUARIO CON CRITERIOS DE ACEPTACIÓN</w:t>
      </w:r>
    </w:p>
    <w:tbl>
      <w:tblPr>
        <w:tblStyle w:val="TableNormal2"/>
        <w:tblW w:w="9232" w:type="dxa"/>
        <w:tblInd w:w="124" w:type="dxa"/>
        <w:tblLayout w:type="fixed"/>
        <w:tblLook w:val="04A0" w:firstRow="1" w:lastRow="0" w:firstColumn="1" w:lastColumn="0" w:noHBand="0" w:noVBand="1"/>
      </w:tblPr>
      <w:tblGrid>
        <w:gridCol w:w="3383"/>
        <w:gridCol w:w="14"/>
        <w:gridCol w:w="1460"/>
        <w:gridCol w:w="2034"/>
        <w:gridCol w:w="2341"/>
      </w:tblGrid>
      <w:tr w:rsidR="00D43D74" w:rsidRPr="00F02D30" w14:paraId="4EBC8800" w14:textId="77777777" w:rsidTr="00684199">
        <w:trPr>
          <w:trHeight w:val="198"/>
        </w:trPr>
        <w:tc>
          <w:tcPr>
            <w:tcW w:w="9232" w:type="dxa"/>
            <w:gridSpan w:val="5"/>
          </w:tcPr>
          <w:p w14:paraId="3DF72E6B" w14:textId="77777777" w:rsidR="00D43D74" w:rsidRPr="006173B6" w:rsidRDefault="00D43D74" w:rsidP="00684199">
            <w:pPr>
              <w:pStyle w:val="Heading1"/>
              <w:numPr>
                <w:ilvl w:val="0"/>
                <w:numId w:val="0"/>
              </w:numPr>
              <w:rPr>
                <w:lang w:val="es-419" w:eastAsia="es-419"/>
              </w:rPr>
            </w:pPr>
          </w:p>
        </w:tc>
      </w:tr>
      <w:tr w:rsidR="00D43D74" w:rsidRPr="00F02D30" w14:paraId="531A9427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64"/>
        </w:trPr>
        <w:tc>
          <w:tcPr>
            <w:tcW w:w="9232" w:type="dxa"/>
            <w:gridSpan w:val="5"/>
            <w:shd w:val="clear" w:color="auto" w:fill="B8CCE4" w:themeFill="accent1" w:themeFillTint="66"/>
          </w:tcPr>
          <w:p w14:paraId="31BA4CA1" w14:textId="333986CB" w:rsidR="00D43D74" w:rsidRPr="00F02D30" w:rsidRDefault="00B842AD" w:rsidP="00684199">
            <w:pPr>
              <w:pStyle w:val="TableParagraph"/>
              <w:spacing w:line="274" w:lineRule="exact"/>
              <w:rPr>
                <w:rFonts w:ascii="Arial" w:hAnsi="Arial" w:cs="Arial"/>
                <w:b/>
                <w:sz w:val="24"/>
                <w:lang w:val="es-419"/>
              </w:rPr>
            </w:pPr>
            <w:r>
              <w:rPr>
                <w:rFonts w:ascii="Arial" w:hAnsi="Arial" w:cs="Arial"/>
                <w:b/>
                <w:lang w:val="es-419"/>
              </w:rPr>
              <w:t>HISTORIA DE USUARIO</w:t>
            </w:r>
          </w:p>
        </w:tc>
      </w:tr>
      <w:tr w:rsidR="00D43D74" w:rsidRPr="00F02D30" w14:paraId="05629A00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64"/>
        </w:trPr>
        <w:tc>
          <w:tcPr>
            <w:tcW w:w="9232" w:type="dxa"/>
            <w:gridSpan w:val="5"/>
          </w:tcPr>
          <w:p w14:paraId="3DB289F0" w14:textId="77777777" w:rsidR="00D43D74" w:rsidRPr="00D43C02" w:rsidRDefault="00D43D74" w:rsidP="00684199">
            <w:pPr>
              <w:pStyle w:val="TableParagraph"/>
              <w:spacing w:line="229" w:lineRule="exact"/>
              <w:rPr>
                <w:rFonts w:ascii="Arial" w:hAnsi="Arial" w:cs="Arial"/>
                <w:sz w:val="20"/>
                <w:lang w:val="es-419"/>
              </w:rPr>
            </w:pPr>
            <w:r w:rsidRPr="00D43C02">
              <w:rPr>
                <w:rFonts w:ascii="Arial" w:hAnsi="Arial" w:cs="Arial"/>
                <w:b/>
                <w:spacing w:val="-1"/>
                <w:sz w:val="20"/>
                <w:lang w:val="es-419"/>
              </w:rPr>
              <w:t>Prioridad: Alta</w:t>
            </w:r>
          </w:p>
        </w:tc>
      </w:tr>
      <w:tr w:rsidR="00D43D74" w:rsidRPr="00F02D30" w14:paraId="4D482731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190"/>
        </w:trPr>
        <w:tc>
          <w:tcPr>
            <w:tcW w:w="3397" w:type="dxa"/>
            <w:gridSpan w:val="2"/>
            <w:shd w:val="clear" w:color="auto" w:fill="B8CCE4" w:themeFill="accent1" w:themeFillTint="66"/>
          </w:tcPr>
          <w:p w14:paraId="32BAB55D" w14:textId="77777777" w:rsidR="00D43D74" w:rsidRPr="00F02D30" w:rsidRDefault="00D43D74" w:rsidP="00684199">
            <w:pPr>
              <w:pStyle w:val="TableParagraph"/>
              <w:tabs>
                <w:tab w:val="left" w:pos="2809"/>
              </w:tabs>
              <w:spacing w:line="274" w:lineRule="exact"/>
              <w:rPr>
                <w:rFonts w:ascii="Arial" w:hAnsi="Arial" w:cs="Arial"/>
                <w:b/>
                <w:sz w:val="20"/>
                <w:lang w:val="es-419"/>
              </w:rPr>
            </w:pPr>
            <w:r w:rsidRPr="00F02D30">
              <w:rPr>
                <w:rFonts w:ascii="Arial" w:hAnsi="Arial" w:cs="Arial"/>
                <w:b/>
                <w:sz w:val="20"/>
                <w:lang w:val="es-419"/>
              </w:rPr>
              <w:t>CÓDIGO DEL</w:t>
            </w:r>
          </w:p>
          <w:p w14:paraId="3FCC6F93" w14:textId="77777777" w:rsidR="00D43D74" w:rsidRPr="00F02D30" w:rsidRDefault="00D43D74" w:rsidP="00684199">
            <w:pPr>
              <w:pStyle w:val="TableParagraph"/>
              <w:spacing w:before="41"/>
              <w:rPr>
                <w:rFonts w:ascii="Arial" w:hAnsi="Arial" w:cs="Arial"/>
                <w:b/>
                <w:sz w:val="20"/>
                <w:lang w:val="es-419"/>
              </w:rPr>
            </w:pPr>
            <w:r w:rsidRPr="00F02D30">
              <w:rPr>
                <w:rFonts w:ascii="Arial" w:hAnsi="Arial" w:cs="Arial"/>
                <w:b/>
                <w:sz w:val="20"/>
                <w:lang w:val="es-419"/>
              </w:rPr>
              <w:t>REQUERIMIENTO:</w:t>
            </w:r>
          </w:p>
        </w:tc>
        <w:tc>
          <w:tcPr>
            <w:tcW w:w="1460" w:type="dxa"/>
          </w:tcPr>
          <w:p w14:paraId="20E13C7C" w14:textId="77777777" w:rsidR="00D43D74" w:rsidRPr="00F02D30" w:rsidRDefault="00D43D74" w:rsidP="00684199">
            <w:pPr>
              <w:pStyle w:val="TableParagraph"/>
              <w:spacing w:line="274" w:lineRule="exact"/>
              <w:rPr>
                <w:rFonts w:ascii="Arial" w:hAnsi="Arial" w:cs="Arial"/>
                <w:sz w:val="20"/>
                <w:lang w:val="es-419"/>
              </w:rPr>
            </w:pPr>
            <w:r w:rsidRPr="00F02D30">
              <w:rPr>
                <w:rFonts w:ascii="Arial" w:hAnsi="Arial" w:cs="Arial"/>
                <w:sz w:val="20"/>
                <w:lang w:val="es-419"/>
              </w:rPr>
              <w:t>RF03</w:t>
            </w:r>
          </w:p>
        </w:tc>
        <w:tc>
          <w:tcPr>
            <w:tcW w:w="2034" w:type="dxa"/>
            <w:shd w:val="clear" w:color="auto" w:fill="B8CCE4" w:themeFill="accent1" w:themeFillTint="66"/>
          </w:tcPr>
          <w:p w14:paraId="7BDA31F7" w14:textId="77777777" w:rsidR="00D43D74" w:rsidRPr="00F02D30" w:rsidRDefault="00D43D74" w:rsidP="00684199">
            <w:pPr>
              <w:pStyle w:val="TableParagraph"/>
              <w:spacing w:line="274" w:lineRule="exact"/>
              <w:ind w:left="106"/>
              <w:rPr>
                <w:rFonts w:ascii="Arial" w:hAnsi="Arial" w:cs="Arial"/>
                <w:b/>
                <w:sz w:val="20"/>
                <w:lang w:val="es-419"/>
              </w:rPr>
            </w:pPr>
            <w:r w:rsidRPr="00F02D30">
              <w:rPr>
                <w:rFonts w:ascii="Arial" w:hAnsi="Arial" w:cs="Arial"/>
                <w:b/>
                <w:sz w:val="20"/>
                <w:lang w:val="es-419"/>
              </w:rPr>
              <w:t>Actor</w:t>
            </w:r>
          </w:p>
        </w:tc>
        <w:tc>
          <w:tcPr>
            <w:tcW w:w="2341" w:type="dxa"/>
          </w:tcPr>
          <w:p w14:paraId="7CBBD786" w14:textId="77777777" w:rsidR="00D43D74" w:rsidRPr="00F02D30" w:rsidRDefault="00D43D74" w:rsidP="00684199">
            <w:pPr>
              <w:pStyle w:val="TableParagraph"/>
              <w:spacing w:line="274" w:lineRule="exact"/>
              <w:ind w:left="106"/>
              <w:rPr>
                <w:rFonts w:ascii="Arial" w:hAnsi="Arial" w:cs="Arial"/>
                <w:sz w:val="20"/>
                <w:lang w:val="es-419"/>
              </w:rPr>
            </w:pPr>
            <w:r>
              <w:rPr>
                <w:rFonts w:ascii="Arial" w:hAnsi="Arial" w:cs="Arial"/>
                <w:sz w:val="20"/>
                <w:lang w:val="es-419"/>
              </w:rPr>
              <w:t>A</w:t>
            </w:r>
            <w:r w:rsidRPr="00F02D30">
              <w:rPr>
                <w:rFonts w:ascii="Arial" w:hAnsi="Arial" w:cs="Arial"/>
                <w:sz w:val="20"/>
                <w:lang w:val="es-419"/>
              </w:rPr>
              <w:t>dministrador</w:t>
            </w:r>
          </w:p>
        </w:tc>
      </w:tr>
      <w:tr w:rsidR="00D43D74" w:rsidRPr="00F02D30" w14:paraId="63320DAE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198"/>
        </w:trPr>
        <w:tc>
          <w:tcPr>
            <w:tcW w:w="3397" w:type="dxa"/>
            <w:gridSpan w:val="2"/>
            <w:shd w:val="clear" w:color="auto" w:fill="B8CCE4" w:themeFill="accent1" w:themeFillTint="66"/>
          </w:tcPr>
          <w:p w14:paraId="641451D9" w14:textId="77777777" w:rsidR="00D43D74" w:rsidRPr="00F02D30" w:rsidRDefault="00D43D74" w:rsidP="00684199">
            <w:pPr>
              <w:pStyle w:val="TableParagraph"/>
              <w:tabs>
                <w:tab w:val="left" w:pos="2807"/>
              </w:tabs>
              <w:rPr>
                <w:rFonts w:ascii="Arial" w:hAnsi="Arial" w:cs="Arial"/>
                <w:b/>
                <w:sz w:val="20"/>
                <w:lang w:val="es-419"/>
              </w:rPr>
            </w:pPr>
            <w:r w:rsidRPr="00F02D30">
              <w:rPr>
                <w:rFonts w:ascii="Arial" w:hAnsi="Arial" w:cs="Arial"/>
                <w:b/>
                <w:sz w:val="20"/>
                <w:lang w:val="es-419"/>
              </w:rPr>
              <w:t>NOMBRE DEL</w:t>
            </w:r>
          </w:p>
          <w:p w14:paraId="7A94E3DF" w14:textId="77777777" w:rsidR="00D43D74" w:rsidRPr="00F02D30" w:rsidRDefault="00D43D74" w:rsidP="00684199">
            <w:pPr>
              <w:pStyle w:val="TableParagraph"/>
              <w:spacing w:before="43"/>
              <w:rPr>
                <w:rFonts w:ascii="Arial" w:hAnsi="Arial" w:cs="Arial"/>
                <w:b/>
                <w:sz w:val="20"/>
                <w:lang w:val="es-419"/>
              </w:rPr>
            </w:pPr>
            <w:r w:rsidRPr="00F02D30">
              <w:rPr>
                <w:rFonts w:ascii="Arial" w:hAnsi="Arial" w:cs="Arial"/>
                <w:b/>
                <w:sz w:val="20"/>
                <w:lang w:val="es-419"/>
              </w:rPr>
              <w:t>REQUERIMIENTO</w:t>
            </w:r>
          </w:p>
        </w:tc>
        <w:tc>
          <w:tcPr>
            <w:tcW w:w="5835" w:type="dxa"/>
            <w:gridSpan w:val="3"/>
          </w:tcPr>
          <w:p w14:paraId="3CF6CD62" w14:textId="77777777" w:rsidR="00D43D74" w:rsidRPr="00F02D30" w:rsidRDefault="00D43D74" w:rsidP="00684199">
            <w:pPr>
              <w:pStyle w:val="TableParagraph"/>
              <w:spacing w:before="9"/>
              <w:rPr>
                <w:rFonts w:ascii="Arial" w:hAnsi="Arial" w:cs="Arial"/>
                <w:sz w:val="20"/>
                <w:lang w:val="es-419"/>
              </w:rPr>
            </w:pPr>
            <w:r w:rsidRPr="00F02D30">
              <w:rPr>
                <w:rFonts w:ascii="Arial" w:hAnsi="Arial" w:cs="Arial"/>
                <w:b/>
                <w:bCs/>
                <w:sz w:val="20"/>
                <w:szCs w:val="20"/>
                <w:lang w:val="es-419" w:eastAsia="es-419"/>
              </w:rPr>
              <w:t>Actualización de la lista de materiales</w:t>
            </w:r>
          </w:p>
        </w:tc>
      </w:tr>
      <w:tr w:rsidR="00D43D74" w:rsidRPr="00F02D30" w14:paraId="4876F032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64"/>
        </w:trPr>
        <w:tc>
          <w:tcPr>
            <w:tcW w:w="9232" w:type="dxa"/>
            <w:gridSpan w:val="5"/>
            <w:shd w:val="clear" w:color="auto" w:fill="DBE5F1" w:themeFill="accent1" w:themeFillTint="33"/>
          </w:tcPr>
          <w:p w14:paraId="1243A754" w14:textId="77777777" w:rsidR="00D43D74" w:rsidRPr="00F02D30" w:rsidRDefault="00D43D74" w:rsidP="00684199">
            <w:pPr>
              <w:pStyle w:val="TableParagraph"/>
              <w:rPr>
                <w:rFonts w:ascii="Arial" w:hAnsi="Arial" w:cs="Arial"/>
                <w:b/>
                <w:sz w:val="20"/>
                <w:lang w:val="es-419"/>
              </w:rPr>
            </w:pPr>
            <w:r>
              <w:rPr>
                <w:rFonts w:ascii="Arial" w:hAnsi="Arial" w:cs="Arial"/>
                <w:b/>
                <w:sz w:val="20"/>
                <w:lang w:val="es-419"/>
              </w:rPr>
              <w:t>Descripción</w:t>
            </w:r>
          </w:p>
        </w:tc>
      </w:tr>
      <w:tr w:rsidR="00D43D74" w:rsidRPr="00F02D30" w14:paraId="3C01F54D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411"/>
        </w:trPr>
        <w:tc>
          <w:tcPr>
            <w:tcW w:w="9232" w:type="dxa"/>
            <w:gridSpan w:val="5"/>
          </w:tcPr>
          <w:p w14:paraId="15E98E3A" w14:textId="650FB31B" w:rsidR="00D43D74" w:rsidRPr="00F02D30" w:rsidRDefault="00D43D74" w:rsidP="00684199">
            <w:pPr>
              <w:pStyle w:val="TableParagraph"/>
              <w:spacing w:before="41"/>
              <w:rPr>
                <w:rFonts w:ascii="Arial" w:hAnsi="Arial" w:cs="Arial"/>
                <w:sz w:val="20"/>
                <w:lang w:val="es-419"/>
              </w:rPr>
            </w:pPr>
            <w:r w:rsidRPr="00F02D30">
              <w:rPr>
                <w:rFonts w:ascii="Arial" w:hAnsi="Arial" w:cs="Arial"/>
                <w:sz w:val="18"/>
                <w:lang w:val="es-419"/>
              </w:rPr>
              <w:t xml:space="preserve"> </w:t>
            </w:r>
            <w:r w:rsidR="00B842AD">
              <w:rPr>
                <w:rFonts w:ascii="Arial" w:hAnsi="Arial" w:cs="Arial"/>
                <w:sz w:val="20"/>
                <w:lang w:val="es-419"/>
              </w:rPr>
              <w:t xml:space="preserve">Como </w:t>
            </w:r>
            <w:r>
              <w:rPr>
                <w:rFonts w:ascii="Arial" w:hAnsi="Arial" w:cs="Arial"/>
                <w:sz w:val="20"/>
                <w:lang w:val="es-419"/>
              </w:rPr>
              <w:t xml:space="preserve">administrador </w:t>
            </w:r>
            <w:r w:rsidR="00B842AD">
              <w:rPr>
                <w:rFonts w:ascii="Arial" w:hAnsi="Arial" w:cs="Arial"/>
                <w:sz w:val="20"/>
                <w:lang w:val="es-419"/>
              </w:rPr>
              <w:t>puedo</w:t>
            </w:r>
            <w:r w:rsidRPr="00F02D30">
              <w:rPr>
                <w:rFonts w:ascii="Arial" w:hAnsi="Arial" w:cs="Arial"/>
                <w:sz w:val="20"/>
                <w:lang w:val="es-419"/>
              </w:rPr>
              <w:t xml:space="preserve"> modificar la lista de materiales por persona después de haber seleccionado el tipo de persona</w:t>
            </w:r>
            <w:r w:rsidR="00B842AD">
              <w:rPr>
                <w:rFonts w:ascii="Arial" w:hAnsi="Arial" w:cs="Arial"/>
                <w:sz w:val="20"/>
                <w:lang w:val="es-419"/>
              </w:rPr>
              <w:t xml:space="preserve"> con el fin de </w:t>
            </w:r>
            <w:r w:rsidR="003C07A2">
              <w:rPr>
                <w:rFonts w:ascii="Arial" w:hAnsi="Arial" w:cs="Arial"/>
                <w:sz w:val="20"/>
                <w:lang w:val="es-419"/>
              </w:rPr>
              <w:t>permitir el ajuste posterior de uno o varios elementos que se consideren realizar.</w:t>
            </w:r>
          </w:p>
        </w:tc>
      </w:tr>
      <w:tr w:rsidR="00D43D74" w:rsidRPr="00F02D30" w14:paraId="6C8EAC72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64"/>
        </w:trPr>
        <w:tc>
          <w:tcPr>
            <w:tcW w:w="9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 w:themeFill="accent1" w:themeFillTint="33"/>
          </w:tcPr>
          <w:p w14:paraId="322C6796" w14:textId="77777777" w:rsidR="00D43D74" w:rsidRPr="00F02D30" w:rsidRDefault="00D43D74" w:rsidP="00684199">
            <w:pPr>
              <w:jc w:val="both"/>
              <w:rPr>
                <w:rFonts w:ascii="Arial" w:hAnsi="Arial" w:cs="Arial"/>
                <w:sz w:val="20"/>
                <w:lang w:val="es-419"/>
              </w:rPr>
            </w:pPr>
            <w:r>
              <w:rPr>
                <w:rFonts w:ascii="Arial" w:hAnsi="Arial" w:cs="Arial"/>
                <w:b/>
                <w:sz w:val="20"/>
                <w:lang w:val="es-419"/>
              </w:rPr>
              <w:t>Funcionalidad</w:t>
            </w:r>
          </w:p>
        </w:tc>
      </w:tr>
      <w:tr w:rsidR="00D43D74" w14:paraId="51454B2A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312"/>
        </w:trPr>
        <w:tc>
          <w:tcPr>
            <w:tcW w:w="923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87A9224" w14:textId="77777777" w:rsidR="00D43D74" w:rsidRPr="00350EA8" w:rsidRDefault="00D43D74" w:rsidP="00684199">
            <w:pPr>
              <w:jc w:val="both"/>
              <w:rPr>
                <w:rFonts w:ascii="Arial" w:hAnsi="Arial" w:cs="Arial"/>
                <w:sz w:val="20"/>
                <w:lang w:val="es-419"/>
              </w:rPr>
            </w:pPr>
            <w:r>
              <w:rPr>
                <w:rFonts w:ascii="Arial" w:hAnsi="Arial" w:cs="Arial"/>
                <w:sz w:val="20"/>
                <w:lang w:val="es-ES"/>
              </w:rPr>
              <w:t>Permitir</w:t>
            </w:r>
            <w:r w:rsidRPr="00F971B8">
              <w:rPr>
                <w:rFonts w:ascii="Arial" w:hAnsi="Arial" w:cs="Arial"/>
                <w:sz w:val="20"/>
                <w:lang w:val="es-ES"/>
              </w:rPr>
              <w:t xml:space="preserve"> al administrador modificar la lista de materiales asociada a una persona una vez que haya seleccionado el tipo de persona. Esto significa que el administrador </w:t>
            </w:r>
            <w:r>
              <w:rPr>
                <w:rFonts w:ascii="Arial" w:hAnsi="Arial" w:cs="Arial"/>
                <w:sz w:val="20"/>
                <w:lang w:val="es-ES"/>
              </w:rPr>
              <w:t>tiene</w:t>
            </w:r>
            <w:r w:rsidRPr="00F971B8">
              <w:rPr>
                <w:rFonts w:ascii="Arial" w:hAnsi="Arial" w:cs="Arial"/>
                <w:sz w:val="20"/>
                <w:lang w:val="es-ES"/>
              </w:rPr>
              <w:t xml:space="preserve"> la capacidad de agregar, editar o eliminar los materiales disponibles para cada persona en particular. Estas modificaciones </w:t>
            </w:r>
            <w:r>
              <w:rPr>
                <w:rFonts w:ascii="Arial" w:hAnsi="Arial" w:cs="Arial"/>
                <w:sz w:val="20"/>
                <w:lang w:val="es-ES"/>
              </w:rPr>
              <w:t>bridan</w:t>
            </w:r>
            <w:r w:rsidRPr="00F971B8">
              <w:rPr>
                <w:rFonts w:ascii="Arial" w:hAnsi="Arial" w:cs="Arial"/>
                <w:sz w:val="20"/>
                <w:lang w:val="es-ES"/>
              </w:rPr>
              <w:t xml:space="preserve"> flexibilidad al sistema, permitiendo ajustar y personalizar la lista de materiales según las necesidades y características específicas de cada persona registrada.</w:t>
            </w:r>
          </w:p>
        </w:tc>
      </w:tr>
      <w:tr w:rsidR="00D43D74" w14:paraId="32C2E1C2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312"/>
        </w:trPr>
        <w:tc>
          <w:tcPr>
            <w:tcW w:w="33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B8CCE4" w:themeFill="accent1" w:themeFillTint="66"/>
          </w:tcPr>
          <w:p w14:paraId="6A616D29" w14:textId="77777777" w:rsidR="00D43D74" w:rsidRDefault="00D43D74" w:rsidP="00684199">
            <w:pPr>
              <w:jc w:val="both"/>
              <w:rPr>
                <w:rFonts w:ascii="Arial" w:hAnsi="Arial" w:cs="Arial"/>
                <w:b/>
                <w:sz w:val="20"/>
                <w:lang w:val="es-419"/>
              </w:rPr>
            </w:pPr>
            <w:r>
              <w:rPr>
                <w:rFonts w:ascii="Arial" w:hAnsi="Arial" w:cs="Arial"/>
                <w:b/>
                <w:sz w:val="20"/>
                <w:lang w:val="es-419"/>
              </w:rPr>
              <w:t>Criterios de aceptación</w:t>
            </w:r>
          </w:p>
        </w:tc>
        <w:tc>
          <w:tcPr>
            <w:tcW w:w="5849" w:type="dxa"/>
            <w:gridSpan w:val="4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6A5B51B" w14:textId="5CA198C6" w:rsidR="00D43D74" w:rsidRPr="00350EA8" w:rsidRDefault="00D43D74" w:rsidP="00684199">
            <w:pPr>
              <w:jc w:val="both"/>
              <w:rPr>
                <w:rFonts w:ascii="Arial" w:hAnsi="Arial" w:cs="Arial"/>
                <w:sz w:val="20"/>
                <w:lang w:val="es-419"/>
              </w:rPr>
            </w:pPr>
            <w:r w:rsidRPr="00350EA8">
              <w:rPr>
                <w:rFonts w:ascii="Arial" w:hAnsi="Arial" w:cs="Arial"/>
                <w:sz w:val="20"/>
                <w:lang w:val="es-419"/>
              </w:rPr>
              <w:t xml:space="preserve">1. El sistema debe permitir que el </w:t>
            </w:r>
            <w:r>
              <w:rPr>
                <w:rFonts w:ascii="Arial" w:hAnsi="Arial" w:cs="Arial"/>
                <w:sz w:val="20"/>
                <w:lang w:val="es-419"/>
              </w:rPr>
              <w:t>administrador</w:t>
            </w:r>
            <w:r w:rsidRPr="00350EA8">
              <w:rPr>
                <w:rFonts w:ascii="Arial" w:hAnsi="Arial" w:cs="Arial"/>
                <w:sz w:val="20"/>
                <w:lang w:val="es-419"/>
              </w:rPr>
              <w:t xml:space="preserve"> </w:t>
            </w:r>
            <w:r w:rsidR="00B254A2">
              <w:rPr>
                <w:rFonts w:ascii="Arial" w:hAnsi="Arial" w:cs="Arial"/>
                <w:sz w:val="20"/>
                <w:lang w:val="es-419"/>
              </w:rPr>
              <w:t>….</w:t>
            </w:r>
          </w:p>
          <w:p w14:paraId="0E21A647" w14:textId="68113F56" w:rsidR="00D43D74" w:rsidRPr="00350EA8" w:rsidRDefault="00D43D74" w:rsidP="00684199">
            <w:pPr>
              <w:jc w:val="both"/>
              <w:rPr>
                <w:rFonts w:ascii="Arial" w:hAnsi="Arial" w:cs="Arial"/>
                <w:sz w:val="20"/>
                <w:lang w:val="es-419"/>
              </w:rPr>
            </w:pPr>
            <w:r w:rsidRPr="00350EA8">
              <w:rPr>
                <w:rFonts w:ascii="Arial" w:hAnsi="Arial" w:cs="Arial"/>
                <w:sz w:val="20"/>
                <w:lang w:val="es-419"/>
              </w:rPr>
              <w:t xml:space="preserve">2. El sistema debe permitir que el </w:t>
            </w:r>
            <w:r w:rsidR="00B254A2">
              <w:rPr>
                <w:rFonts w:ascii="Arial" w:hAnsi="Arial" w:cs="Arial"/>
                <w:sz w:val="20"/>
                <w:lang w:val="es-419"/>
              </w:rPr>
              <w:t>…</w:t>
            </w:r>
          </w:p>
          <w:p w14:paraId="3BF4A0A0" w14:textId="6D5FDA07" w:rsidR="00D43D74" w:rsidRDefault="00D43D74" w:rsidP="00684199">
            <w:pPr>
              <w:jc w:val="both"/>
              <w:rPr>
                <w:rFonts w:ascii="Arial" w:hAnsi="Arial" w:cs="Arial"/>
                <w:sz w:val="20"/>
                <w:lang w:val="es-419"/>
              </w:rPr>
            </w:pPr>
            <w:r w:rsidRPr="00350EA8">
              <w:rPr>
                <w:rFonts w:ascii="Arial" w:hAnsi="Arial" w:cs="Arial"/>
                <w:sz w:val="20"/>
                <w:lang w:val="es-419"/>
              </w:rPr>
              <w:t xml:space="preserve">3. El sistema </w:t>
            </w:r>
            <w:r w:rsidR="00B254A2">
              <w:rPr>
                <w:rFonts w:ascii="Arial" w:hAnsi="Arial" w:cs="Arial"/>
                <w:sz w:val="20"/>
                <w:lang w:val="es-419"/>
              </w:rPr>
              <w:t>….</w:t>
            </w:r>
          </w:p>
        </w:tc>
      </w:tr>
      <w:tr w:rsidR="00D43D74" w:rsidRPr="00F02D30" w14:paraId="4A75F160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221"/>
        </w:trPr>
        <w:tc>
          <w:tcPr>
            <w:tcW w:w="9232" w:type="dxa"/>
            <w:gridSpan w:val="5"/>
            <w:shd w:val="clear" w:color="auto" w:fill="DBE5F1" w:themeFill="accent1" w:themeFillTint="33"/>
          </w:tcPr>
          <w:p w14:paraId="795B9BD3" w14:textId="77777777" w:rsidR="00D43D74" w:rsidRPr="00F02D30" w:rsidRDefault="00D43D74" w:rsidP="00684199">
            <w:pPr>
              <w:pStyle w:val="TableParagraph"/>
              <w:jc w:val="both"/>
              <w:rPr>
                <w:rFonts w:ascii="Arial" w:hAnsi="Arial" w:cs="Arial"/>
                <w:b/>
                <w:sz w:val="20"/>
                <w:lang w:val="es-419"/>
              </w:rPr>
            </w:pPr>
            <w:r w:rsidRPr="00F02D30">
              <w:rPr>
                <w:rFonts w:ascii="Arial" w:hAnsi="Arial" w:cs="Arial"/>
                <w:b/>
                <w:sz w:val="20"/>
                <w:lang w:val="es-419"/>
              </w:rPr>
              <w:lastRenderedPageBreak/>
              <w:t>Restricciones</w:t>
            </w:r>
          </w:p>
        </w:tc>
      </w:tr>
      <w:tr w:rsidR="00D43D74" w:rsidRPr="00F02D30" w14:paraId="59596DAF" w14:textId="77777777" w:rsidTr="00684199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ook w:val="01E0" w:firstRow="1" w:lastRow="1" w:firstColumn="1" w:lastColumn="1" w:noHBand="0" w:noVBand="0"/>
        </w:tblPrEx>
        <w:trPr>
          <w:trHeight w:val="275"/>
        </w:trPr>
        <w:tc>
          <w:tcPr>
            <w:tcW w:w="9232" w:type="dxa"/>
            <w:gridSpan w:val="5"/>
          </w:tcPr>
          <w:p w14:paraId="29B9D627" w14:textId="77777777" w:rsidR="00D43D74" w:rsidRPr="00F971B8" w:rsidRDefault="00D43D74" w:rsidP="00684199">
            <w:pPr>
              <w:pStyle w:val="TableParagraph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E</w:t>
            </w:r>
            <w:r>
              <w:rPr>
                <w:rFonts w:ascii="Arial" w:hAnsi="Arial" w:cs="Arial"/>
                <w:sz w:val="20"/>
                <w:lang w:val="es-419"/>
              </w:rPr>
              <w:t>l administrador solo puede</w:t>
            </w:r>
            <w:r w:rsidRPr="00F971B8">
              <w:rPr>
                <w:rFonts w:ascii="Arial" w:hAnsi="Arial" w:cs="Arial"/>
                <w:sz w:val="20"/>
                <w:lang w:val="es-419"/>
              </w:rPr>
              <w:t xml:space="preserve"> modificar la lista de materiales de una persona si el tipo de persona ya ha sido seleccionado previamente.</w:t>
            </w:r>
          </w:p>
        </w:tc>
      </w:tr>
      <w:tr w:rsidR="00D43D74" w:rsidRPr="00F02D30" w14:paraId="721753BA" w14:textId="77777777" w:rsidTr="00684199">
        <w:trPr>
          <w:trHeight w:val="403"/>
        </w:trPr>
        <w:tc>
          <w:tcPr>
            <w:tcW w:w="9232" w:type="dxa"/>
            <w:gridSpan w:val="5"/>
          </w:tcPr>
          <w:p w14:paraId="56D1B268" w14:textId="77777777" w:rsidR="00D43D74" w:rsidRDefault="00D43D74" w:rsidP="00684199">
            <w:pPr>
              <w:pStyle w:val="TableParagraph"/>
              <w:spacing w:before="9"/>
              <w:rPr>
                <w:rFonts w:ascii="Arial" w:hAnsi="Arial" w:cs="Arial"/>
                <w:b/>
                <w:bCs/>
                <w:sz w:val="20"/>
                <w:szCs w:val="20"/>
                <w:lang w:val="es-419" w:eastAsia="es-419"/>
              </w:rPr>
            </w:pPr>
          </w:p>
          <w:p w14:paraId="45B625D5" w14:textId="77777777" w:rsidR="00D43D74" w:rsidRDefault="00D43D74" w:rsidP="00684199">
            <w:pPr>
              <w:pStyle w:val="TableParagraph"/>
              <w:spacing w:before="9"/>
              <w:rPr>
                <w:rFonts w:ascii="Arial" w:hAnsi="Arial" w:cs="Arial"/>
                <w:b/>
                <w:bCs/>
                <w:sz w:val="20"/>
                <w:szCs w:val="20"/>
                <w:lang w:val="es-419" w:eastAsia="es-419"/>
              </w:rPr>
            </w:pPr>
          </w:p>
          <w:p w14:paraId="77D6455A" w14:textId="77777777" w:rsidR="00D43D74" w:rsidRDefault="00D43D74" w:rsidP="00684199">
            <w:pPr>
              <w:pStyle w:val="TableParagraph"/>
              <w:spacing w:before="9"/>
              <w:rPr>
                <w:rFonts w:ascii="Arial" w:hAnsi="Arial" w:cs="Arial"/>
                <w:b/>
                <w:bCs/>
                <w:sz w:val="20"/>
                <w:szCs w:val="20"/>
                <w:lang w:val="es-419" w:eastAsia="es-419"/>
              </w:rPr>
            </w:pPr>
          </w:p>
          <w:p w14:paraId="722F79E4" w14:textId="77777777" w:rsidR="00D43D74" w:rsidRDefault="00D43D74" w:rsidP="00684199">
            <w:pPr>
              <w:pStyle w:val="TableParagraph"/>
              <w:spacing w:before="9"/>
              <w:rPr>
                <w:rFonts w:ascii="Arial" w:hAnsi="Arial" w:cs="Arial"/>
                <w:b/>
                <w:bCs/>
                <w:sz w:val="20"/>
                <w:szCs w:val="20"/>
                <w:lang w:val="es-419" w:eastAsia="es-419"/>
              </w:rPr>
            </w:pPr>
          </w:p>
          <w:p w14:paraId="226404C2" w14:textId="77777777" w:rsidR="00D43D74" w:rsidRPr="00F02D30" w:rsidRDefault="00D43D74" w:rsidP="00684199">
            <w:pPr>
              <w:pStyle w:val="TableParagraph"/>
              <w:spacing w:before="9"/>
              <w:rPr>
                <w:rFonts w:ascii="Arial" w:hAnsi="Arial" w:cs="Arial"/>
                <w:sz w:val="20"/>
                <w:lang w:val="es-419"/>
              </w:rPr>
            </w:pPr>
          </w:p>
        </w:tc>
      </w:tr>
    </w:tbl>
    <w:p w14:paraId="45CB8A30" w14:textId="04780582" w:rsidR="00423118" w:rsidRDefault="00A117D3" w:rsidP="008E2192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METODOLOGÍA</w:t>
      </w:r>
    </w:p>
    <w:p w14:paraId="57CA269F" w14:textId="77777777" w:rsidR="00D43D74" w:rsidRDefault="00D43D74" w:rsidP="00D43D74">
      <w:pPr>
        <w:pStyle w:val="ListParagraph"/>
        <w:spacing w:line="240" w:lineRule="auto"/>
        <w:ind w:left="360"/>
        <w:jc w:val="both"/>
        <w:rPr>
          <w:rFonts w:ascii="Arial Narrow" w:hAnsi="Arial Narrow"/>
          <w:b/>
          <w:sz w:val="24"/>
          <w:szCs w:val="24"/>
        </w:rPr>
      </w:pPr>
    </w:p>
    <w:p w14:paraId="19341109" w14:textId="70D69843" w:rsidR="00D43D74" w:rsidRPr="00A45149" w:rsidRDefault="00D43D74" w:rsidP="00A45149">
      <w:pPr>
        <w:pStyle w:val="ListParagraph"/>
        <w:spacing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D43D74">
        <w:rPr>
          <w:rFonts w:ascii="Arial Narrow" w:hAnsi="Arial Narrow"/>
          <w:sz w:val="24"/>
          <w:szCs w:val="24"/>
        </w:rPr>
        <w:t>Se debe mencionar la metodología o el orden en qué se realizarán las actividades o tareas que permiten dar cumplimiento al proyecto. Si se va a seguir una metodología de desarrollo de Software adicional (por ejemplo, metodologías Ágiles), debe estar especificada en esta sección, junto con los roles y lo que exige la definición de esta.</w:t>
      </w:r>
    </w:p>
    <w:p w14:paraId="72489A37" w14:textId="77777777" w:rsidR="00D43D74" w:rsidRDefault="00D43D74" w:rsidP="00D43D74">
      <w:pPr>
        <w:pStyle w:val="ListParagraph"/>
        <w:spacing w:line="240" w:lineRule="auto"/>
        <w:ind w:left="360"/>
        <w:jc w:val="both"/>
        <w:rPr>
          <w:rFonts w:ascii="Arial Narrow" w:hAnsi="Arial Narrow"/>
          <w:b/>
          <w:sz w:val="24"/>
          <w:szCs w:val="24"/>
        </w:rPr>
      </w:pPr>
    </w:p>
    <w:p w14:paraId="513FA903" w14:textId="77777777" w:rsidR="00D43D74" w:rsidRDefault="00D43D74" w:rsidP="00D43D74">
      <w:pPr>
        <w:pStyle w:val="ListParagraph"/>
        <w:spacing w:line="240" w:lineRule="auto"/>
        <w:ind w:left="360"/>
        <w:jc w:val="both"/>
        <w:rPr>
          <w:rFonts w:ascii="Arial Narrow" w:hAnsi="Arial Narrow"/>
          <w:b/>
          <w:sz w:val="24"/>
          <w:szCs w:val="24"/>
        </w:rPr>
      </w:pPr>
    </w:p>
    <w:p w14:paraId="6583F27C" w14:textId="77777777" w:rsidR="00D43D74" w:rsidRPr="00423118" w:rsidRDefault="00D43D74" w:rsidP="00D43D74">
      <w:pPr>
        <w:pStyle w:val="ListParagraph"/>
        <w:spacing w:line="240" w:lineRule="auto"/>
        <w:ind w:left="360"/>
        <w:jc w:val="both"/>
        <w:rPr>
          <w:rFonts w:ascii="Arial Narrow" w:hAnsi="Arial Narrow"/>
          <w:b/>
          <w:sz w:val="24"/>
          <w:szCs w:val="24"/>
        </w:rPr>
      </w:pPr>
    </w:p>
    <w:p w14:paraId="45764EDA" w14:textId="0AD68CA4" w:rsidR="00423118" w:rsidRPr="00423118" w:rsidRDefault="00D43D74" w:rsidP="008E2192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EVIDENCIA DE PLANTEAMIENTO DE PLATAFORMA DE TRABAJO</w:t>
      </w:r>
    </w:p>
    <w:p w14:paraId="5752D8EA" w14:textId="77777777" w:rsidR="0009253D" w:rsidRPr="00295AAB" w:rsidRDefault="0009253D" w:rsidP="00182CB8">
      <w:pPr>
        <w:spacing w:line="240" w:lineRule="auto"/>
        <w:jc w:val="both"/>
        <w:rPr>
          <w:rFonts w:ascii="Arial Narrow" w:hAnsi="Arial Narrow"/>
          <w:sz w:val="24"/>
          <w:szCs w:val="24"/>
        </w:rPr>
      </w:pPr>
    </w:p>
    <w:sectPr w:rsidR="0009253D" w:rsidRPr="00295AAB" w:rsidSect="00E63297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51C96" w14:textId="77777777" w:rsidR="0096148C" w:rsidRDefault="0096148C" w:rsidP="00E17F88">
      <w:pPr>
        <w:spacing w:after="0" w:line="240" w:lineRule="auto"/>
      </w:pPr>
      <w:r>
        <w:separator/>
      </w:r>
    </w:p>
  </w:endnote>
  <w:endnote w:type="continuationSeparator" w:id="0">
    <w:p w14:paraId="42ECD174" w14:textId="77777777" w:rsidR="0096148C" w:rsidRDefault="0096148C" w:rsidP="00E17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365849"/>
      <w:docPartObj>
        <w:docPartGallery w:val="Page Numbers (Bottom of Page)"/>
        <w:docPartUnique/>
      </w:docPartObj>
    </w:sdtPr>
    <w:sdtContent>
      <w:p w14:paraId="3D8E8C85" w14:textId="77777777" w:rsidR="00423118" w:rsidRDefault="00423118">
        <w:pPr>
          <w:pStyle w:val="Footer"/>
        </w:pPr>
        <w:r>
          <w:rPr>
            <w:noProof/>
            <w:lang w:eastAsia="es-CO"/>
          </w:rPr>
          <mc:AlternateContent>
            <mc:Choice Requires="wpg">
              <w:drawing>
                <wp:anchor distT="0" distB="0" distL="114300" distR="114300" simplePos="0" relativeHeight="251660288" behindDoc="0" locked="0" layoutInCell="1" allowOverlap="1" wp14:anchorId="4D570FBE" wp14:editId="2003D48D">
                  <wp:simplePos x="0" y="0"/>
                  <wp:positionH relativeFrom="margin">
                    <wp:align>left</wp:align>
                  </wp:positionH>
                  <wp:positionV relativeFrom="page">
                    <wp:align>bottom</wp:align>
                  </wp:positionV>
                  <wp:extent cx="436880" cy="716915"/>
                  <wp:effectExtent l="9525" t="9525" r="10795" b="6985"/>
                  <wp:wrapNone/>
                  <wp:docPr id="619" name="Grupo 8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</wpg:grpSpPr>
                        <wps:wsp>
                          <wps:cNvPr id="620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1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69B106C4" w14:textId="77777777" w:rsidR="00423118" w:rsidRDefault="00423118">
                                <w:pPr>
                                  <w:pStyle w:val="Footer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Cs w:val="21"/>
                                  </w:rP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rPr>
                                    <w:szCs w:val="21"/>
                                  </w:rPr>
                                  <w:fldChar w:fldCharType="separate"/>
                                </w:r>
                                <w:r w:rsidR="005B0F9C" w:rsidRPr="005B0F9C">
                                  <w:rPr>
                                    <w:noProof/>
                                    <w:sz w:val="16"/>
                                    <w:szCs w:val="16"/>
                                    <w:lang w:val="es-ES"/>
                                  </w:rPr>
                                  <w:t>6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4D570FBE" id="Grupo 80" o:spid="_x0000_s1026" style="position:absolute;margin-left:0;margin-top:0;width:34.4pt;height:56.45pt;z-index:251660288;mso-position-horizontal:left;mso-position-horizontal-relative:margin;mso-position-vertical:bottom;mso-position-vertical-relative:page" coordorigin="1743,14699" coordsize="688,11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&#13;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27" type="#_x0000_t32" style="position:absolute;left:2111;top:15387;width:0;height:44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" strokecolor="#7f7f7f"/>
                  <v:rect id="Rectangle 78" o:spid="_x0000_s1028" style="position:absolute;left:1743;top:14699;width:688;height:68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" filled="f" strokecolor="#7f7f7f">
                    <v:textbox>
                      <w:txbxContent>
                        <w:p w14:paraId="69B106C4" w14:textId="77777777" w:rsidR="00423118" w:rsidRDefault="00423118">
                          <w:pPr>
                            <w:pStyle w:val="Footer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Cs w:val="21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szCs w:val="21"/>
                            </w:rPr>
                            <w:fldChar w:fldCharType="separate"/>
                          </w:r>
                          <w:r w:rsidR="005B0F9C" w:rsidRPr="005B0F9C">
                            <w:rPr>
                              <w:noProof/>
                              <w:sz w:val="16"/>
                              <w:szCs w:val="16"/>
                              <w:lang w:val="es-ES"/>
                            </w:rPr>
                            <w:t>6</w:t>
                          </w:r>
                          <w:r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4E378" w14:textId="77777777" w:rsidR="0096148C" w:rsidRDefault="0096148C" w:rsidP="00E17F88">
      <w:pPr>
        <w:spacing w:after="0" w:line="240" w:lineRule="auto"/>
      </w:pPr>
      <w:r>
        <w:separator/>
      </w:r>
    </w:p>
  </w:footnote>
  <w:footnote w:type="continuationSeparator" w:id="0">
    <w:p w14:paraId="2801B088" w14:textId="77777777" w:rsidR="0096148C" w:rsidRDefault="0096148C" w:rsidP="00E17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3C574" w14:textId="6C22E0F4" w:rsidR="00E17F88" w:rsidRDefault="003C2F3E" w:rsidP="00845752">
    <w:pPr>
      <w:pStyle w:val="Header"/>
      <w:tabs>
        <w:tab w:val="clear" w:pos="4419"/>
        <w:tab w:val="center" w:pos="4820"/>
      </w:tabs>
      <w:jc w:val="center"/>
      <w:rPr>
        <w:rFonts w:ascii="Arial Narrow" w:hAnsi="Arial Narrow"/>
        <w:sz w:val="24"/>
        <w:szCs w:val="24"/>
      </w:rPr>
    </w:pPr>
    <w:r>
      <w:rPr>
        <w:rFonts w:ascii="Arial Narrow" w:hAnsi="Arial Narrow"/>
        <w:sz w:val="24"/>
        <w:szCs w:val="24"/>
      </w:rPr>
      <w:t xml:space="preserve"> </w:t>
    </w:r>
    <w:r w:rsidR="000436FD">
      <w:rPr>
        <w:rFonts w:ascii="Arial Narrow" w:hAnsi="Arial Narrow"/>
        <w:sz w:val="24"/>
        <w:szCs w:val="24"/>
      </w:rPr>
      <w:br/>
    </w:r>
  </w:p>
  <w:p w14:paraId="50F40DEB" w14:textId="77777777" w:rsidR="000436FD" w:rsidRPr="0010311B" w:rsidRDefault="000436FD" w:rsidP="0010311B">
    <w:pPr>
      <w:pStyle w:val="Header"/>
      <w:ind w:firstLine="2832"/>
      <w:jc w:val="right"/>
      <w:rPr>
        <w:rFonts w:ascii="Arial Narrow" w:hAnsi="Arial Narrow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715FD"/>
    <w:multiLevelType w:val="hybridMultilevel"/>
    <w:tmpl w:val="71C4EC14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12275A"/>
    <w:multiLevelType w:val="hybridMultilevel"/>
    <w:tmpl w:val="B0D455FE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BA56584"/>
    <w:multiLevelType w:val="hybridMultilevel"/>
    <w:tmpl w:val="B10A78C0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937B9B"/>
    <w:multiLevelType w:val="hybridMultilevel"/>
    <w:tmpl w:val="68F4BE9A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B274EBE"/>
    <w:multiLevelType w:val="hybridMultilevel"/>
    <w:tmpl w:val="ABC2D636"/>
    <w:lvl w:ilvl="0" w:tplc="4E80D826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B64039"/>
    <w:multiLevelType w:val="multilevel"/>
    <w:tmpl w:val="18BE7390"/>
    <w:lvl w:ilvl="0">
      <w:start w:val="1"/>
      <w:numFmt w:val="bullet"/>
      <w:pStyle w:val="Heading1"/>
      <w:lvlText w:val="●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Heading2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pStyle w:val="Heading3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pStyle w:val="Heading4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pStyle w:val="Heading5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pStyle w:val="Heading6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pStyle w:val="Heading7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pStyle w:val="Heading8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pStyle w:val="Heading9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2953328"/>
    <w:multiLevelType w:val="hybridMultilevel"/>
    <w:tmpl w:val="72301B8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E37013"/>
    <w:multiLevelType w:val="multilevel"/>
    <w:tmpl w:val="A030DF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85241322">
    <w:abstractNumId w:val="3"/>
  </w:num>
  <w:num w:numId="2" w16cid:durableId="830800086">
    <w:abstractNumId w:val="1"/>
  </w:num>
  <w:num w:numId="3" w16cid:durableId="2035422601">
    <w:abstractNumId w:val="6"/>
  </w:num>
  <w:num w:numId="4" w16cid:durableId="2131435727">
    <w:abstractNumId w:val="0"/>
  </w:num>
  <w:num w:numId="5" w16cid:durableId="249312530">
    <w:abstractNumId w:val="2"/>
  </w:num>
  <w:num w:numId="6" w16cid:durableId="1506825608">
    <w:abstractNumId w:val="4"/>
  </w:num>
  <w:num w:numId="7" w16cid:durableId="440150237">
    <w:abstractNumId w:val="7"/>
  </w:num>
  <w:num w:numId="8" w16cid:durableId="3263222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7AwtDQ2Nrc0MTZW0lEKTi0uzszPAykwqQUAZWX01ywAAAA="/>
  </w:docVars>
  <w:rsids>
    <w:rsidRoot w:val="00E17F88"/>
    <w:rsid w:val="000436FD"/>
    <w:rsid w:val="0005295D"/>
    <w:rsid w:val="000655FE"/>
    <w:rsid w:val="00070684"/>
    <w:rsid w:val="000906B3"/>
    <w:rsid w:val="0009253D"/>
    <w:rsid w:val="000A4DA2"/>
    <w:rsid w:val="000B2052"/>
    <w:rsid w:val="000B5110"/>
    <w:rsid w:val="000C0574"/>
    <w:rsid w:val="000C6F5E"/>
    <w:rsid w:val="0010311B"/>
    <w:rsid w:val="001100EA"/>
    <w:rsid w:val="001214CF"/>
    <w:rsid w:val="00137A2F"/>
    <w:rsid w:val="001424F7"/>
    <w:rsid w:val="00147A83"/>
    <w:rsid w:val="00154F1C"/>
    <w:rsid w:val="0016484E"/>
    <w:rsid w:val="00182CB8"/>
    <w:rsid w:val="00184174"/>
    <w:rsid w:val="001B5481"/>
    <w:rsid w:val="001E5FD1"/>
    <w:rsid w:val="001E6193"/>
    <w:rsid w:val="00211EEC"/>
    <w:rsid w:val="00241408"/>
    <w:rsid w:val="002471A6"/>
    <w:rsid w:val="00252C12"/>
    <w:rsid w:val="00287C70"/>
    <w:rsid w:val="00295AAB"/>
    <w:rsid w:val="002A487D"/>
    <w:rsid w:val="002B1D6D"/>
    <w:rsid w:val="00300999"/>
    <w:rsid w:val="0031100C"/>
    <w:rsid w:val="00334161"/>
    <w:rsid w:val="00336AD8"/>
    <w:rsid w:val="00355A33"/>
    <w:rsid w:val="00360157"/>
    <w:rsid w:val="0037036F"/>
    <w:rsid w:val="00374E01"/>
    <w:rsid w:val="003B63ED"/>
    <w:rsid w:val="003C07A2"/>
    <w:rsid w:val="003C2F3E"/>
    <w:rsid w:val="003D0BE9"/>
    <w:rsid w:val="003F5290"/>
    <w:rsid w:val="00406360"/>
    <w:rsid w:val="00414B92"/>
    <w:rsid w:val="00423118"/>
    <w:rsid w:val="0043562C"/>
    <w:rsid w:val="00441FF6"/>
    <w:rsid w:val="00456335"/>
    <w:rsid w:val="00464677"/>
    <w:rsid w:val="0047401D"/>
    <w:rsid w:val="00477896"/>
    <w:rsid w:val="00491014"/>
    <w:rsid w:val="004A4AC5"/>
    <w:rsid w:val="004A67F8"/>
    <w:rsid w:val="004B3AA6"/>
    <w:rsid w:val="004E120C"/>
    <w:rsid w:val="004E3699"/>
    <w:rsid w:val="004F47C0"/>
    <w:rsid w:val="00523E80"/>
    <w:rsid w:val="00566E71"/>
    <w:rsid w:val="00591616"/>
    <w:rsid w:val="00596499"/>
    <w:rsid w:val="005A271B"/>
    <w:rsid w:val="005B0F9C"/>
    <w:rsid w:val="005B5577"/>
    <w:rsid w:val="005C0329"/>
    <w:rsid w:val="005C3FC3"/>
    <w:rsid w:val="005F103C"/>
    <w:rsid w:val="00616195"/>
    <w:rsid w:val="006452A4"/>
    <w:rsid w:val="00663B52"/>
    <w:rsid w:val="006662D9"/>
    <w:rsid w:val="0067299E"/>
    <w:rsid w:val="006821D8"/>
    <w:rsid w:val="006A217F"/>
    <w:rsid w:val="007125BD"/>
    <w:rsid w:val="00730DAD"/>
    <w:rsid w:val="007554C5"/>
    <w:rsid w:val="007736EA"/>
    <w:rsid w:val="007B491D"/>
    <w:rsid w:val="007C1CEC"/>
    <w:rsid w:val="007F72E8"/>
    <w:rsid w:val="007F7A03"/>
    <w:rsid w:val="00844B9E"/>
    <w:rsid w:val="00845752"/>
    <w:rsid w:val="00887E55"/>
    <w:rsid w:val="008A08CD"/>
    <w:rsid w:val="008A4D2A"/>
    <w:rsid w:val="008A68D7"/>
    <w:rsid w:val="008C3914"/>
    <w:rsid w:val="008D21BC"/>
    <w:rsid w:val="008E2192"/>
    <w:rsid w:val="00922DC3"/>
    <w:rsid w:val="00924C65"/>
    <w:rsid w:val="009271F2"/>
    <w:rsid w:val="009434BD"/>
    <w:rsid w:val="009523E6"/>
    <w:rsid w:val="0096148C"/>
    <w:rsid w:val="009C53A0"/>
    <w:rsid w:val="009C647A"/>
    <w:rsid w:val="009D6106"/>
    <w:rsid w:val="009E76E0"/>
    <w:rsid w:val="00A117D3"/>
    <w:rsid w:val="00A31F81"/>
    <w:rsid w:val="00A45149"/>
    <w:rsid w:val="00A62899"/>
    <w:rsid w:val="00A74B51"/>
    <w:rsid w:val="00AB6652"/>
    <w:rsid w:val="00AC33EE"/>
    <w:rsid w:val="00AD182E"/>
    <w:rsid w:val="00AD5A3D"/>
    <w:rsid w:val="00AF1EE9"/>
    <w:rsid w:val="00AF5829"/>
    <w:rsid w:val="00B2191E"/>
    <w:rsid w:val="00B254A2"/>
    <w:rsid w:val="00B33FD9"/>
    <w:rsid w:val="00B71088"/>
    <w:rsid w:val="00B74062"/>
    <w:rsid w:val="00B842AD"/>
    <w:rsid w:val="00BB30C4"/>
    <w:rsid w:val="00BB4D9B"/>
    <w:rsid w:val="00BC791A"/>
    <w:rsid w:val="00BD0462"/>
    <w:rsid w:val="00BD5755"/>
    <w:rsid w:val="00BE091E"/>
    <w:rsid w:val="00BE2D62"/>
    <w:rsid w:val="00C020B3"/>
    <w:rsid w:val="00C211E4"/>
    <w:rsid w:val="00CA0418"/>
    <w:rsid w:val="00CE125E"/>
    <w:rsid w:val="00CF1507"/>
    <w:rsid w:val="00CF2522"/>
    <w:rsid w:val="00D04F6E"/>
    <w:rsid w:val="00D161A5"/>
    <w:rsid w:val="00D43D74"/>
    <w:rsid w:val="00D518E4"/>
    <w:rsid w:val="00D639BF"/>
    <w:rsid w:val="00D8272D"/>
    <w:rsid w:val="00D87C06"/>
    <w:rsid w:val="00D91520"/>
    <w:rsid w:val="00DA2007"/>
    <w:rsid w:val="00DE48C2"/>
    <w:rsid w:val="00DF1FE9"/>
    <w:rsid w:val="00DF2C7E"/>
    <w:rsid w:val="00E020E6"/>
    <w:rsid w:val="00E138A8"/>
    <w:rsid w:val="00E17F88"/>
    <w:rsid w:val="00E216A4"/>
    <w:rsid w:val="00E51E5F"/>
    <w:rsid w:val="00E535BB"/>
    <w:rsid w:val="00E63297"/>
    <w:rsid w:val="00E637A2"/>
    <w:rsid w:val="00E8582D"/>
    <w:rsid w:val="00E86267"/>
    <w:rsid w:val="00E951DB"/>
    <w:rsid w:val="00E96661"/>
    <w:rsid w:val="00EC4FC6"/>
    <w:rsid w:val="00EF0073"/>
    <w:rsid w:val="00F20AB6"/>
    <w:rsid w:val="00F25E7C"/>
    <w:rsid w:val="00F36560"/>
    <w:rsid w:val="00F47B89"/>
    <w:rsid w:val="00F939B0"/>
    <w:rsid w:val="00FA5A13"/>
    <w:rsid w:val="00FA78DB"/>
    <w:rsid w:val="00FC1BE8"/>
    <w:rsid w:val="00FC3086"/>
    <w:rsid w:val="00FC628A"/>
    <w:rsid w:val="00FD557C"/>
    <w:rsid w:val="00FF38B0"/>
    <w:rsid w:val="076F9C15"/>
    <w:rsid w:val="08BEA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F8D03DA"/>
  <w15:docId w15:val="{5A94D0DB-D315-4F14-B134-868A08ED0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3D74"/>
    <w:pPr>
      <w:keepNext/>
      <w:keepLines/>
      <w:numPr>
        <w:numId w:val="8"/>
      </w:numPr>
      <w:spacing w:before="240" w:after="240" w:line="360" w:lineRule="auto"/>
      <w:ind w:left="431" w:hanging="431"/>
      <w:outlineLvl w:val="0"/>
    </w:pPr>
    <w:rPr>
      <w:rFonts w:ascii="Arial" w:eastAsiaTheme="majorEastAsia" w:hAnsi="Arial" w:cstheme="majorBidi"/>
      <w:b/>
      <w:sz w:val="24"/>
      <w:szCs w:val="32"/>
      <w:lang w:val="es-ES" w:eastAsia="es-C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3D74"/>
    <w:pPr>
      <w:keepNext/>
      <w:keepLines/>
      <w:numPr>
        <w:ilvl w:val="1"/>
        <w:numId w:val="8"/>
      </w:numPr>
      <w:spacing w:before="40" w:after="0" w:line="259" w:lineRule="auto"/>
      <w:outlineLvl w:val="1"/>
    </w:pPr>
    <w:rPr>
      <w:rFonts w:ascii="Arial" w:eastAsiaTheme="majorEastAsia" w:hAnsi="Arial" w:cstheme="majorBidi"/>
      <w:b/>
      <w:sz w:val="24"/>
      <w:szCs w:val="26"/>
      <w:lang w:val="es-ES" w:eastAsia="es-C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3D74"/>
    <w:pPr>
      <w:keepNext/>
      <w:keepLines/>
      <w:numPr>
        <w:ilvl w:val="2"/>
        <w:numId w:val="8"/>
      </w:numPr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s-ES" w:eastAsia="es-CO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3D74"/>
    <w:pPr>
      <w:keepNext/>
      <w:keepLines/>
      <w:numPr>
        <w:ilvl w:val="3"/>
        <w:numId w:val="8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val="es-ES" w:eastAsia="es-CO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3D74"/>
    <w:pPr>
      <w:keepNext/>
      <w:keepLines/>
      <w:numPr>
        <w:ilvl w:val="4"/>
        <w:numId w:val="8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lang w:val="es-ES" w:eastAsia="es-CO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3D74"/>
    <w:pPr>
      <w:keepNext/>
      <w:keepLines/>
      <w:numPr>
        <w:ilvl w:val="5"/>
        <w:numId w:val="8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lang w:val="es-ES" w:eastAsia="es-CO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3D74"/>
    <w:pPr>
      <w:keepNext/>
      <w:keepLines/>
      <w:numPr>
        <w:ilvl w:val="6"/>
        <w:numId w:val="8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val="es-ES" w:eastAsia="es-CO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3D74"/>
    <w:pPr>
      <w:keepNext/>
      <w:keepLines/>
      <w:numPr>
        <w:ilvl w:val="7"/>
        <w:numId w:val="8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ES" w:eastAsia="es-CO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3D74"/>
    <w:pPr>
      <w:keepNext/>
      <w:keepLines/>
      <w:numPr>
        <w:ilvl w:val="8"/>
        <w:numId w:val="8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ES" w:eastAsia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7F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F88"/>
  </w:style>
  <w:style w:type="paragraph" w:styleId="Footer">
    <w:name w:val="footer"/>
    <w:basedOn w:val="Normal"/>
    <w:link w:val="FooterChar"/>
    <w:uiPriority w:val="99"/>
    <w:unhideWhenUsed/>
    <w:rsid w:val="00E17F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F88"/>
  </w:style>
  <w:style w:type="paragraph" w:styleId="BalloonText">
    <w:name w:val="Balloon Text"/>
    <w:basedOn w:val="Normal"/>
    <w:link w:val="BalloonTextChar"/>
    <w:uiPriority w:val="99"/>
    <w:semiHidden/>
    <w:unhideWhenUsed/>
    <w:rsid w:val="00E17F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F8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56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D5A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styleId="ListParagraph">
    <w:name w:val="List Paragraph"/>
    <w:basedOn w:val="Normal"/>
    <w:uiPriority w:val="34"/>
    <w:qFormat/>
    <w:rsid w:val="00182C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33E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43D74"/>
    <w:rPr>
      <w:rFonts w:ascii="Arial" w:eastAsiaTheme="majorEastAsia" w:hAnsi="Arial" w:cstheme="majorBidi"/>
      <w:b/>
      <w:sz w:val="24"/>
      <w:szCs w:val="32"/>
      <w:lang w:val="es-ES" w:eastAsia="es-CO"/>
    </w:rPr>
  </w:style>
  <w:style w:type="character" w:customStyle="1" w:styleId="Heading2Char">
    <w:name w:val="Heading 2 Char"/>
    <w:basedOn w:val="DefaultParagraphFont"/>
    <w:link w:val="Heading2"/>
    <w:uiPriority w:val="9"/>
    <w:rsid w:val="00D43D74"/>
    <w:rPr>
      <w:rFonts w:ascii="Arial" w:eastAsiaTheme="majorEastAsia" w:hAnsi="Arial" w:cstheme="majorBidi"/>
      <w:b/>
      <w:sz w:val="24"/>
      <w:szCs w:val="26"/>
      <w:lang w:val="es-ES" w:eastAsia="es-CO"/>
    </w:rPr>
  </w:style>
  <w:style w:type="character" w:customStyle="1" w:styleId="Heading3Char">
    <w:name w:val="Heading 3 Char"/>
    <w:basedOn w:val="DefaultParagraphFont"/>
    <w:link w:val="Heading3"/>
    <w:uiPriority w:val="9"/>
    <w:rsid w:val="00D43D7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s-ES" w:eastAsia="es-CO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3D74"/>
    <w:rPr>
      <w:rFonts w:asciiTheme="majorHAnsi" w:eastAsiaTheme="majorEastAsia" w:hAnsiTheme="majorHAnsi" w:cstheme="majorBidi"/>
      <w:i/>
      <w:iCs/>
      <w:color w:val="365F91" w:themeColor="accent1" w:themeShade="BF"/>
      <w:lang w:val="es-ES" w:eastAsia="es-CO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3D74"/>
    <w:rPr>
      <w:rFonts w:asciiTheme="majorHAnsi" w:eastAsiaTheme="majorEastAsia" w:hAnsiTheme="majorHAnsi" w:cstheme="majorBidi"/>
      <w:color w:val="365F91" w:themeColor="accent1" w:themeShade="BF"/>
      <w:lang w:val="es-ES" w:eastAsia="es-C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3D74"/>
    <w:rPr>
      <w:rFonts w:asciiTheme="majorHAnsi" w:eastAsiaTheme="majorEastAsia" w:hAnsiTheme="majorHAnsi" w:cstheme="majorBidi"/>
      <w:color w:val="243F60" w:themeColor="accent1" w:themeShade="7F"/>
      <w:lang w:val="es-ES" w:eastAsia="es-CO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3D74"/>
    <w:rPr>
      <w:rFonts w:asciiTheme="majorHAnsi" w:eastAsiaTheme="majorEastAsia" w:hAnsiTheme="majorHAnsi" w:cstheme="majorBidi"/>
      <w:i/>
      <w:iCs/>
      <w:color w:val="243F60" w:themeColor="accent1" w:themeShade="7F"/>
      <w:lang w:val="es-ES" w:eastAsia="es-CO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3D7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ES" w:eastAsia="es-CO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3D7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ES" w:eastAsia="es-CO"/>
    </w:rPr>
  </w:style>
  <w:style w:type="table" w:customStyle="1" w:styleId="TableNormal2">
    <w:name w:val="Table Normal2"/>
    <w:uiPriority w:val="2"/>
    <w:semiHidden/>
    <w:unhideWhenUsed/>
    <w:qFormat/>
    <w:rsid w:val="00D43D7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s-CO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43D7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s-ES" w:eastAsia="es-CO"/>
    </w:rPr>
  </w:style>
  <w:style w:type="character" w:customStyle="1" w:styleId="selectable-text">
    <w:name w:val="selectable-text"/>
    <w:basedOn w:val="DefaultParagraphFont"/>
    <w:rsid w:val="00D43D74"/>
  </w:style>
  <w:style w:type="paragraph" w:styleId="Caption">
    <w:name w:val="caption"/>
    <w:basedOn w:val="Normal"/>
    <w:next w:val="Normal"/>
    <w:uiPriority w:val="35"/>
    <w:unhideWhenUsed/>
    <w:qFormat/>
    <w:rsid w:val="00D43D74"/>
    <w:pPr>
      <w:spacing w:line="240" w:lineRule="auto"/>
    </w:pPr>
    <w:rPr>
      <w:rFonts w:ascii="Calibri" w:eastAsia="Calibri" w:hAnsi="Calibri" w:cs="Calibri"/>
      <w:i/>
      <w:iCs/>
      <w:color w:val="1F497D" w:themeColor="text2"/>
      <w:sz w:val="18"/>
      <w:szCs w:val="18"/>
      <w:lang w:val="es-ES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C663F4F637AF448A012203F8A38E4B" ma:contentTypeVersion="8" ma:contentTypeDescription="Create a new document." ma:contentTypeScope="" ma:versionID="5f1438901201d009492ffc7539462095">
  <xsd:schema xmlns:xsd="http://www.w3.org/2001/XMLSchema" xmlns:xs="http://www.w3.org/2001/XMLSchema" xmlns:p="http://schemas.microsoft.com/office/2006/metadata/properties" xmlns:ns2="572f3e7d-dc23-4d91-92f9-e21f527fd5e4" targetNamespace="http://schemas.microsoft.com/office/2006/metadata/properties" ma:root="true" ma:fieldsID="9164b7af894dbaa5d524db41b453a875" ns2:_="">
    <xsd:import namespace="572f3e7d-dc23-4d91-92f9-e21f527fd5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f3e7d-dc23-4d91-92f9-e21f527fd5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8C3E551-D9D8-46AA-88BF-826EFED4A0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F4C253-63FD-4A7B-9F10-3541A32D0B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4CD483-9F0C-465D-98D8-BF1C7B1E7C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2f3e7d-dc23-4d91-92f9-e21f527fd5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6F0F69-4560-4F22-B8B3-CF0BEE54A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E LUCILA GUERRERO JULIO</dc:creator>
  <cp:lastModifiedBy>Pedro Felipe Gomez Bonilla</cp:lastModifiedBy>
  <cp:revision>10</cp:revision>
  <dcterms:created xsi:type="dcterms:W3CDTF">2024-04-01T11:21:00Z</dcterms:created>
  <dcterms:modified xsi:type="dcterms:W3CDTF">2024-06-24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C663F4F637AF448A012203F8A38E4B</vt:lpwstr>
  </property>
</Properties>
</file>